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40069" w14:textId="254CF75B" w:rsidR="00FE1989" w:rsidRDefault="00FE1989" w:rsidP="00FE1989">
      <w:pPr>
        <w:rPr>
          <w:rFonts w:ascii="Times New Roman" w:hAnsi="Times New Roman" w:cs="Times New Roman"/>
        </w:rPr>
      </w:pPr>
      <w:r w:rsidRPr="003C0FBD">
        <w:rPr>
          <w:b/>
          <w:bCs/>
        </w:rPr>
        <w:t xml:space="preserve">Supplementary file </w:t>
      </w:r>
      <w:r>
        <w:rPr>
          <w:b/>
          <w:bCs/>
        </w:rPr>
        <w:t>7 A</w:t>
      </w:r>
      <w:r w:rsidRPr="000F40A7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Multiple comparisons of different ATC classes together with the adjusted p-value</w:t>
      </w:r>
      <w:r w:rsidRPr="002858E5">
        <w:t xml:space="preserve"> </w:t>
      </w:r>
      <w:r w:rsidRPr="002858E5">
        <w:rPr>
          <w:rFonts w:ascii="Times New Roman" w:hAnsi="Times New Roman" w:cs="Times New Roman"/>
        </w:rPr>
        <w:t xml:space="preserve">using </w:t>
      </w:r>
      <w:r>
        <w:rPr>
          <w:rFonts w:ascii="Times New Roman" w:hAnsi="Times New Roman" w:cs="Times New Roman"/>
        </w:rPr>
        <w:t>the</w:t>
      </w:r>
      <w:r w:rsidRPr="002858E5">
        <w:rPr>
          <w:rFonts w:ascii="Times New Roman" w:hAnsi="Times New Roman" w:cs="Times New Roman"/>
        </w:rPr>
        <w:t xml:space="preserve"> rigorous paired Wilcoxon signed-rank test with Bonferroni correction</w:t>
      </w:r>
      <w:r>
        <w:rPr>
          <w:rFonts w:ascii="Times New Roman" w:hAnsi="Times New Roman" w:cs="Times New Roman"/>
        </w:rPr>
        <w:t>.</w:t>
      </w:r>
    </w:p>
    <w:tbl>
      <w:tblPr>
        <w:tblStyle w:val="PlainTable2"/>
        <w:tblW w:w="9365" w:type="dxa"/>
        <w:tblLook w:val="04A0" w:firstRow="1" w:lastRow="0" w:firstColumn="1" w:lastColumn="0" w:noHBand="0" w:noVBand="1"/>
      </w:tblPr>
      <w:tblGrid>
        <w:gridCol w:w="1350"/>
        <w:gridCol w:w="1260"/>
        <w:gridCol w:w="900"/>
        <w:gridCol w:w="1350"/>
        <w:gridCol w:w="916"/>
        <w:gridCol w:w="349"/>
        <w:gridCol w:w="546"/>
        <w:gridCol w:w="349"/>
        <w:gridCol w:w="546"/>
        <w:gridCol w:w="349"/>
        <w:gridCol w:w="546"/>
        <w:gridCol w:w="904"/>
      </w:tblGrid>
      <w:tr w:rsidR="00FE1989" w14:paraId="0D7C6DDC" w14:textId="77777777" w:rsidTr="002769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single" w:sz="4" w:space="0" w:color="7F7F7F" w:themeColor="text1" w:themeTint="80"/>
            </w:tcBorders>
          </w:tcPr>
          <w:p w14:paraId="2670A592" w14:textId="77777777" w:rsidR="00FE1989" w:rsidRPr="00EF4CF4" w:rsidRDefault="00FE1989" w:rsidP="002769B0">
            <w:pPr>
              <w:spacing w:line="240" w:lineRule="auto"/>
              <w:jc w:val="left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sz w:val="20"/>
                <w:szCs w:val="20"/>
              </w:rPr>
              <w:t>ATC Group</w:t>
            </w:r>
          </w:p>
        </w:tc>
        <w:tc>
          <w:tcPr>
            <w:tcW w:w="1260" w:type="dxa"/>
            <w:tcBorders>
              <w:top w:val="single" w:sz="4" w:space="0" w:color="7F7F7F" w:themeColor="text1" w:themeTint="80"/>
            </w:tcBorders>
          </w:tcPr>
          <w:p w14:paraId="4A8C9B52" w14:textId="77777777" w:rsidR="00FE1989" w:rsidRPr="00EF4CF4" w:rsidRDefault="00FE1989" w:rsidP="002769B0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sz w:val="20"/>
                <w:szCs w:val="20"/>
              </w:rPr>
              <w:t>ATC Group</w:t>
            </w:r>
          </w:p>
        </w:tc>
        <w:tc>
          <w:tcPr>
            <w:tcW w:w="900" w:type="dxa"/>
            <w:tcBorders>
              <w:top w:val="single" w:sz="4" w:space="0" w:color="7F7F7F" w:themeColor="text1" w:themeTint="80"/>
            </w:tcBorders>
          </w:tcPr>
          <w:p w14:paraId="0F2F64FF" w14:textId="77777777" w:rsidR="00FE1989" w:rsidRPr="00EF4CF4" w:rsidRDefault="00FE1989" w:rsidP="002769B0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sz w:val="20"/>
                <w:szCs w:val="20"/>
              </w:rPr>
              <w:t>p-value</w:t>
            </w:r>
          </w:p>
        </w:tc>
        <w:tc>
          <w:tcPr>
            <w:tcW w:w="1350" w:type="dxa"/>
            <w:tcBorders>
              <w:top w:val="single" w:sz="4" w:space="0" w:color="7F7F7F" w:themeColor="text1" w:themeTint="80"/>
              <w:right w:val="single" w:sz="4" w:space="0" w:color="auto"/>
            </w:tcBorders>
          </w:tcPr>
          <w:p w14:paraId="284233B3" w14:textId="77777777" w:rsidR="00FE1989" w:rsidRPr="00EF4CF4" w:rsidRDefault="00FE1989" w:rsidP="002769B0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sz w:val="20"/>
                <w:szCs w:val="20"/>
              </w:rPr>
              <w:t>Adj. p</w:t>
            </w:r>
            <w:r>
              <w:rPr>
                <w:rFonts w:cstheme="majorBidi"/>
                <w:sz w:val="20"/>
                <w:szCs w:val="20"/>
              </w:rPr>
              <w:t>-value</w:t>
            </w:r>
          </w:p>
        </w:tc>
        <w:tc>
          <w:tcPr>
            <w:tcW w:w="1265" w:type="dxa"/>
            <w:gridSpan w:val="2"/>
            <w:tcBorders>
              <w:top w:val="single" w:sz="4" w:space="0" w:color="7F7F7F" w:themeColor="text1" w:themeTint="80"/>
              <w:left w:val="single" w:sz="4" w:space="0" w:color="auto"/>
            </w:tcBorders>
          </w:tcPr>
          <w:p w14:paraId="0EC62230" w14:textId="77777777" w:rsidR="00FE1989" w:rsidRPr="00EF4CF4" w:rsidRDefault="00FE1989" w:rsidP="002769B0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sz w:val="20"/>
                <w:szCs w:val="20"/>
              </w:rPr>
              <w:t>ATC Group</w:t>
            </w:r>
          </w:p>
        </w:tc>
        <w:tc>
          <w:tcPr>
            <w:tcW w:w="895" w:type="dxa"/>
            <w:gridSpan w:val="2"/>
            <w:tcBorders>
              <w:top w:val="single" w:sz="4" w:space="0" w:color="7F7F7F" w:themeColor="text1" w:themeTint="80"/>
            </w:tcBorders>
          </w:tcPr>
          <w:p w14:paraId="621A3BD7" w14:textId="77777777" w:rsidR="00FE1989" w:rsidRPr="00EF4CF4" w:rsidRDefault="00FE1989" w:rsidP="002769B0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sz w:val="20"/>
                <w:szCs w:val="20"/>
              </w:rPr>
              <w:t>ATC Group</w:t>
            </w:r>
          </w:p>
        </w:tc>
        <w:tc>
          <w:tcPr>
            <w:tcW w:w="895" w:type="dxa"/>
            <w:gridSpan w:val="2"/>
            <w:tcBorders>
              <w:top w:val="single" w:sz="4" w:space="0" w:color="7F7F7F" w:themeColor="text1" w:themeTint="80"/>
            </w:tcBorders>
          </w:tcPr>
          <w:p w14:paraId="23768DFC" w14:textId="77777777" w:rsidR="00FE1989" w:rsidRPr="00EF4CF4" w:rsidRDefault="00FE1989" w:rsidP="002769B0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sz w:val="20"/>
                <w:szCs w:val="20"/>
              </w:rPr>
              <w:t>p-value</w:t>
            </w:r>
          </w:p>
        </w:tc>
        <w:tc>
          <w:tcPr>
            <w:tcW w:w="1450" w:type="dxa"/>
            <w:gridSpan w:val="2"/>
            <w:tcBorders>
              <w:top w:val="single" w:sz="4" w:space="0" w:color="7F7F7F" w:themeColor="text1" w:themeTint="80"/>
            </w:tcBorders>
          </w:tcPr>
          <w:p w14:paraId="1631BF16" w14:textId="77777777" w:rsidR="00FE1989" w:rsidRPr="00EF4CF4" w:rsidRDefault="00FE1989" w:rsidP="002769B0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sz w:val="20"/>
                <w:szCs w:val="20"/>
              </w:rPr>
              <w:t>Adj. p</w:t>
            </w:r>
            <w:r>
              <w:rPr>
                <w:rFonts w:cstheme="majorBidi"/>
                <w:sz w:val="20"/>
                <w:szCs w:val="20"/>
              </w:rPr>
              <w:t>-value</w:t>
            </w:r>
          </w:p>
        </w:tc>
      </w:tr>
      <w:tr w:rsidR="00FE1989" w14:paraId="348249FC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bottom w:val="nil"/>
            </w:tcBorders>
          </w:tcPr>
          <w:p w14:paraId="798F539B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bookmarkStart w:id="0" w:name="OLE_LINK21"/>
            <w:bookmarkStart w:id="1" w:name="OLE_LINK22"/>
            <w:bookmarkStart w:id="2" w:name="_Hlk50556698"/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CE</w:t>
            </w:r>
            <w:bookmarkEnd w:id="0"/>
            <w:bookmarkEnd w:id="1"/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Is</w:t>
            </w:r>
          </w:p>
        </w:tc>
        <w:tc>
          <w:tcPr>
            <w:tcW w:w="1260" w:type="dxa"/>
            <w:tcBorders>
              <w:bottom w:val="nil"/>
            </w:tcBorders>
          </w:tcPr>
          <w:p w14:paraId="0A87547A" w14:textId="77777777" w:rsidR="00FE1989" w:rsidRPr="00AB32D9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ARBs</w:t>
            </w:r>
          </w:p>
        </w:tc>
        <w:tc>
          <w:tcPr>
            <w:tcW w:w="900" w:type="dxa"/>
            <w:tcBorders>
              <w:bottom w:val="nil"/>
            </w:tcBorders>
          </w:tcPr>
          <w:p w14:paraId="04C086D8" w14:textId="77777777" w:rsidR="00FE1989" w:rsidRPr="00A55E58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A55E58">
              <w:rPr>
                <w:rFonts w:cstheme="majorBidi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1350" w:type="dxa"/>
            <w:tcBorders>
              <w:bottom w:val="nil"/>
              <w:right w:val="single" w:sz="4" w:space="0" w:color="auto"/>
            </w:tcBorders>
          </w:tcPr>
          <w:p w14:paraId="6901BA9F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65" w:type="dxa"/>
            <w:gridSpan w:val="2"/>
            <w:tcBorders>
              <w:left w:val="single" w:sz="4" w:space="0" w:color="auto"/>
              <w:bottom w:val="nil"/>
            </w:tcBorders>
          </w:tcPr>
          <w:p w14:paraId="026161C6" w14:textId="77777777" w:rsidR="00FE1989" w:rsidRPr="00E31C6F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15019F">
              <w:rPr>
                <w:rFonts w:cstheme="majorBidi"/>
                <w:bCs/>
                <w:color w:val="000000"/>
                <w:sz w:val="20"/>
                <w:szCs w:val="20"/>
              </w:rPr>
              <w:t>ATAs</w:t>
            </w:r>
          </w:p>
        </w:tc>
        <w:tc>
          <w:tcPr>
            <w:tcW w:w="895" w:type="dxa"/>
            <w:gridSpan w:val="2"/>
            <w:tcBorders>
              <w:bottom w:val="nil"/>
            </w:tcBorders>
          </w:tcPr>
          <w:p w14:paraId="6CF08DA4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BBAs</w:t>
            </w:r>
          </w:p>
        </w:tc>
        <w:tc>
          <w:tcPr>
            <w:tcW w:w="895" w:type="dxa"/>
            <w:gridSpan w:val="2"/>
            <w:tcBorders>
              <w:bottom w:val="nil"/>
            </w:tcBorders>
          </w:tcPr>
          <w:p w14:paraId="6376CCEE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1450" w:type="dxa"/>
            <w:gridSpan w:val="2"/>
            <w:tcBorders>
              <w:bottom w:val="nil"/>
            </w:tcBorders>
          </w:tcPr>
          <w:p w14:paraId="5FA0BD12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341</w:t>
            </w:r>
          </w:p>
        </w:tc>
      </w:tr>
      <w:tr w:rsidR="00FE1989" w14:paraId="16B7F3FC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055D1859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CEI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5F7BD2F7" w14:textId="77777777" w:rsidR="00FE1989" w:rsidRPr="00AB32D9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ATA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2C593642" w14:textId="77777777" w:rsidR="00FE1989" w:rsidRPr="00A55E58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/>
                <w:bCs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21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7583445C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763</w:t>
            </w:r>
          </w:p>
        </w:tc>
        <w:tc>
          <w:tcPr>
            <w:tcW w:w="126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7E27B14" w14:textId="77777777" w:rsidR="00FE1989" w:rsidRPr="00E31C6F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15019F">
              <w:rPr>
                <w:rFonts w:cstheme="majorBidi"/>
                <w:bCs/>
                <w:color w:val="000000"/>
                <w:sz w:val="20"/>
                <w:szCs w:val="20"/>
              </w:rPr>
              <w:t>AT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56987945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CCB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32711F17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1450" w:type="dxa"/>
            <w:gridSpan w:val="2"/>
            <w:tcBorders>
              <w:top w:val="nil"/>
              <w:bottom w:val="nil"/>
            </w:tcBorders>
          </w:tcPr>
          <w:p w14:paraId="38C272B9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234</w:t>
            </w:r>
          </w:p>
        </w:tc>
      </w:tr>
      <w:tr w:rsidR="00FE1989" w14:paraId="2E3AA0FE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2A17B6AE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CEI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6AC80A86" w14:textId="77777777" w:rsidR="00FE1989" w:rsidRPr="00AB32D9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ATA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1748A44D" w14:textId="77777777" w:rsidR="00FE1989" w:rsidRPr="00A55E58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bCs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58D3EDEC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066</w:t>
            </w:r>
          </w:p>
        </w:tc>
        <w:tc>
          <w:tcPr>
            <w:tcW w:w="126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55B494E" w14:textId="77777777" w:rsidR="00FE1989" w:rsidRPr="00E31C6F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15019F">
              <w:rPr>
                <w:rFonts w:cstheme="majorBidi"/>
                <w:bCs/>
                <w:color w:val="000000"/>
                <w:sz w:val="20"/>
                <w:szCs w:val="20"/>
              </w:rPr>
              <w:t>AT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2A18159F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COMB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790237E5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450" w:type="dxa"/>
            <w:gridSpan w:val="2"/>
            <w:tcBorders>
              <w:top w:val="nil"/>
              <w:bottom w:val="nil"/>
            </w:tcBorders>
          </w:tcPr>
          <w:p w14:paraId="652742CD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084</w:t>
            </w:r>
          </w:p>
        </w:tc>
      </w:tr>
      <w:tr w:rsidR="00FE1989" w14:paraId="470DA252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1A3F070B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CEI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7EFDF181" w14:textId="77777777" w:rsidR="00FE1989" w:rsidRPr="00AB32D9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BBA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6F26F120" w14:textId="77777777" w:rsidR="00FE1989" w:rsidRPr="00A55E58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A55E58">
              <w:rPr>
                <w:rFonts w:cstheme="majorBidi"/>
                <w:color w:val="000000"/>
                <w:sz w:val="20"/>
                <w:szCs w:val="20"/>
              </w:rPr>
              <w:t>0.267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43FD3DDA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6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53ABD51" w14:textId="77777777" w:rsidR="00FE1989" w:rsidRPr="00E31C6F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15019F">
              <w:rPr>
                <w:rFonts w:cstheme="majorBidi"/>
                <w:bCs/>
                <w:color w:val="000000"/>
                <w:sz w:val="20"/>
                <w:szCs w:val="20"/>
              </w:rPr>
              <w:t>AT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197DC690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TD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093738A4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15</w:t>
            </w:r>
          </w:p>
        </w:tc>
        <w:tc>
          <w:tcPr>
            <w:tcW w:w="1450" w:type="dxa"/>
            <w:gridSpan w:val="2"/>
            <w:tcBorders>
              <w:top w:val="nil"/>
              <w:bottom w:val="nil"/>
            </w:tcBorders>
          </w:tcPr>
          <w:p w14:paraId="26849324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54</w:t>
            </w:r>
          </w:p>
        </w:tc>
      </w:tr>
      <w:tr w:rsidR="00FE1989" w14:paraId="7D101DAF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7119003F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CEI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672B76A2" w14:textId="77777777" w:rsidR="00FE1989" w:rsidRPr="00AB32D9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CCB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09730789" w14:textId="77777777" w:rsidR="00FE1989" w:rsidRPr="00A55E58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A55E58">
              <w:rPr>
                <w:rFonts w:cstheme="majorBidi"/>
                <w:color w:val="000000"/>
                <w:sz w:val="20"/>
                <w:szCs w:val="20"/>
              </w:rPr>
              <w:t>0.475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1CF4CEB7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6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6AB01F1" w14:textId="77777777" w:rsidR="00FE1989" w:rsidRPr="00E31C6F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15019F">
              <w:rPr>
                <w:rFonts w:cstheme="majorBidi"/>
                <w:bCs/>
                <w:color w:val="000000"/>
                <w:sz w:val="20"/>
                <w:szCs w:val="20"/>
              </w:rPr>
              <w:t>AT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197674FC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U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7072B9E4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1450" w:type="dxa"/>
            <w:gridSpan w:val="2"/>
            <w:tcBorders>
              <w:top w:val="nil"/>
              <w:bottom w:val="nil"/>
            </w:tcBorders>
          </w:tcPr>
          <w:p w14:paraId="7C525191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217</w:t>
            </w:r>
          </w:p>
        </w:tc>
      </w:tr>
      <w:tr w:rsidR="00FE1989" w14:paraId="6E1BA65D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6E4FC612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CEI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056E985A" w14:textId="77777777" w:rsidR="00FE1989" w:rsidRPr="00AB32D9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COMB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7ED77940" w14:textId="77777777" w:rsidR="00FE1989" w:rsidRPr="00A55E58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A55E58">
              <w:rPr>
                <w:rFonts w:cstheme="majorBidi"/>
                <w:color w:val="000000"/>
                <w:sz w:val="20"/>
                <w:szCs w:val="20"/>
              </w:rPr>
              <w:t>0.977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2B53942C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6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06822A4" w14:textId="77777777" w:rsidR="00FE1989" w:rsidRPr="00E31C6F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15019F">
              <w:rPr>
                <w:rFonts w:cstheme="majorBidi"/>
                <w:bCs/>
                <w:color w:val="000000"/>
                <w:sz w:val="20"/>
                <w:szCs w:val="20"/>
              </w:rPr>
              <w:t>BB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7605D26E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CCB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5866B288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727</w:t>
            </w:r>
          </w:p>
        </w:tc>
        <w:tc>
          <w:tcPr>
            <w:tcW w:w="1450" w:type="dxa"/>
            <w:gridSpan w:val="2"/>
            <w:tcBorders>
              <w:top w:val="nil"/>
              <w:bottom w:val="nil"/>
            </w:tcBorders>
          </w:tcPr>
          <w:p w14:paraId="76DBECE3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</w:tr>
      <w:tr w:rsidR="00FE1989" w14:paraId="714969DF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35CA3F30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CEI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2AE6E297" w14:textId="77777777" w:rsidR="00FE1989" w:rsidRPr="00AB32D9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TDA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768F7FA3" w14:textId="77777777" w:rsidR="00FE1989" w:rsidRPr="00A55E58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A55E58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7A2086AC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6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CDB7B6E" w14:textId="77777777" w:rsidR="00FE1989" w:rsidRPr="00E31C6F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15019F">
              <w:rPr>
                <w:rFonts w:cstheme="majorBidi"/>
                <w:bCs/>
                <w:color w:val="000000"/>
                <w:sz w:val="20"/>
                <w:szCs w:val="20"/>
              </w:rPr>
              <w:t>BB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1B1B0A0C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COMB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775D3517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433</w:t>
            </w:r>
          </w:p>
        </w:tc>
        <w:tc>
          <w:tcPr>
            <w:tcW w:w="1450" w:type="dxa"/>
            <w:gridSpan w:val="2"/>
            <w:tcBorders>
              <w:top w:val="nil"/>
              <w:bottom w:val="nil"/>
            </w:tcBorders>
          </w:tcPr>
          <w:p w14:paraId="4DCA9F2D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</w:tr>
      <w:tr w:rsidR="00FE1989" w14:paraId="168C4225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286F78C3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CEI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5778A848" w14:textId="77777777" w:rsidR="00FE1989" w:rsidRPr="00AB32D9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UA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4ADCAB05" w14:textId="77777777" w:rsidR="00FE1989" w:rsidRPr="00A55E58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/>
                <w:bCs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0E99C8FE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126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CC07A83" w14:textId="77777777" w:rsidR="00FE1989" w:rsidRPr="00E31C6F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15019F">
              <w:rPr>
                <w:rFonts w:cstheme="majorBidi"/>
                <w:bCs/>
                <w:color w:val="000000"/>
                <w:sz w:val="20"/>
                <w:szCs w:val="20"/>
              </w:rPr>
              <w:t>BB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3F28BCF2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TD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18E56316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401</w:t>
            </w:r>
          </w:p>
        </w:tc>
        <w:tc>
          <w:tcPr>
            <w:tcW w:w="1450" w:type="dxa"/>
            <w:gridSpan w:val="2"/>
            <w:tcBorders>
              <w:top w:val="nil"/>
              <w:bottom w:val="nil"/>
            </w:tcBorders>
          </w:tcPr>
          <w:p w14:paraId="33170E4C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</w:tr>
      <w:bookmarkEnd w:id="2"/>
      <w:tr w:rsidR="00FE1989" w14:paraId="71572A35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1DD23253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RB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23E16C6D" w14:textId="77777777" w:rsidR="00FE1989" w:rsidRPr="00AB32D9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AHA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1A095603" w14:textId="77777777" w:rsidR="00FE1989" w:rsidRPr="00A55E58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bCs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73355E58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6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1714B14" w14:textId="77777777" w:rsidR="00FE1989" w:rsidRPr="00E31C6F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15019F">
              <w:rPr>
                <w:rFonts w:cstheme="majorBidi"/>
                <w:bCs/>
                <w:color w:val="000000"/>
                <w:sz w:val="20"/>
                <w:szCs w:val="20"/>
              </w:rPr>
              <w:t>BB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525A3ADF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U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6A915979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1450" w:type="dxa"/>
            <w:gridSpan w:val="2"/>
            <w:tcBorders>
              <w:top w:val="nil"/>
              <w:bottom w:val="nil"/>
            </w:tcBorders>
          </w:tcPr>
          <w:p w14:paraId="65225657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</w:tr>
      <w:tr w:rsidR="00FE1989" w14:paraId="576F79E3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37FB34F5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RB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3B2B5EAA" w14:textId="77777777" w:rsidR="00FE1989" w:rsidRPr="00AB32D9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AHA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09DB7A6D" w14:textId="77777777" w:rsidR="00FE1989" w:rsidRPr="00A55E58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/>
                <w:bCs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13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43F452D5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475</w:t>
            </w:r>
          </w:p>
        </w:tc>
        <w:tc>
          <w:tcPr>
            <w:tcW w:w="126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F1A87CE" w14:textId="77777777" w:rsidR="00FE1989" w:rsidRPr="00E31C6F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15019F">
              <w:rPr>
                <w:rFonts w:cstheme="majorBidi"/>
                <w:bCs/>
                <w:color w:val="000000"/>
                <w:sz w:val="20"/>
                <w:szCs w:val="20"/>
              </w:rPr>
              <w:t>CCB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07D895D3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COMB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1AF864AB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436</w:t>
            </w:r>
          </w:p>
        </w:tc>
        <w:tc>
          <w:tcPr>
            <w:tcW w:w="1450" w:type="dxa"/>
            <w:gridSpan w:val="2"/>
            <w:tcBorders>
              <w:top w:val="nil"/>
              <w:bottom w:val="nil"/>
            </w:tcBorders>
          </w:tcPr>
          <w:p w14:paraId="463AC39F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</w:tr>
      <w:tr w:rsidR="00FE1989" w14:paraId="70370621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6AA3CC1C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RB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28DA356D" w14:textId="77777777" w:rsidR="00FE1989" w:rsidRPr="00AB32D9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BBA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5640559C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603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7D2138A8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6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E876FF3" w14:textId="77777777" w:rsidR="00FE1989" w:rsidRPr="00E31C6F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15019F">
              <w:rPr>
                <w:rFonts w:cstheme="majorBidi"/>
                <w:bCs/>
                <w:color w:val="000000"/>
                <w:sz w:val="20"/>
                <w:szCs w:val="20"/>
              </w:rPr>
              <w:t>CCB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2CDEC546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TD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7942DBFA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626</w:t>
            </w:r>
          </w:p>
        </w:tc>
        <w:tc>
          <w:tcPr>
            <w:tcW w:w="1450" w:type="dxa"/>
            <w:gridSpan w:val="2"/>
            <w:tcBorders>
              <w:top w:val="nil"/>
              <w:bottom w:val="nil"/>
            </w:tcBorders>
          </w:tcPr>
          <w:p w14:paraId="14FE05F3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</w:tr>
      <w:tr w:rsidR="00FE1989" w14:paraId="2CBF0F17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09F30B70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RB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4C0A8D72" w14:textId="77777777" w:rsidR="00FE1989" w:rsidRPr="00AB32D9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CCB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4BE12C60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867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1870302D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6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2F4E4E6" w14:textId="77777777" w:rsidR="00FE1989" w:rsidRPr="00E31C6F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15019F">
              <w:rPr>
                <w:rFonts w:cstheme="majorBidi"/>
                <w:bCs/>
                <w:color w:val="000000"/>
                <w:sz w:val="20"/>
                <w:szCs w:val="20"/>
              </w:rPr>
              <w:t>CCB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27FE0806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U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5786980F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27</w:t>
            </w:r>
          </w:p>
        </w:tc>
        <w:tc>
          <w:tcPr>
            <w:tcW w:w="1450" w:type="dxa"/>
            <w:gridSpan w:val="2"/>
            <w:tcBorders>
              <w:top w:val="nil"/>
              <w:bottom w:val="nil"/>
            </w:tcBorders>
          </w:tcPr>
          <w:p w14:paraId="61845508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986</w:t>
            </w:r>
          </w:p>
        </w:tc>
      </w:tr>
      <w:tr w:rsidR="00FE1989" w14:paraId="389BFC97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38B2B082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RB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3A2A4C2F" w14:textId="77777777" w:rsidR="00FE1989" w:rsidRPr="00AB32D9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COMB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03B98291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495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7ED29FD5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6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14AA031" w14:textId="77777777" w:rsidR="00FE1989" w:rsidRPr="00E31C6F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15019F">
              <w:rPr>
                <w:rFonts w:cstheme="majorBidi"/>
                <w:bCs/>
                <w:color w:val="000000"/>
                <w:sz w:val="20"/>
                <w:szCs w:val="20"/>
              </w:rPr>
              <w:t>COMB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56F074B5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TD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61BA15CC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698</w:t>
            </w:r>
          </w:p>
        </w:tc>
        <w:tc>
          <w:tcPr>
            <w:tcW w:w="1450" w:type="dxa"/>
            <w:gridSpan w:val="2"/>
            <w:tcBorders>
              <w:top w:val="nil"/>
              <w:bottom w:val="nil"/>
            </w:tcBorders>
          </w:tcPr>
          <w:p w14:paraId="3AE32F57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</w:tr>
      <w:tr w:rsidR="00FE1989" w14:paraId="25AD4337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5335FA7B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RB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58D7216A" w14:textId="77777777" w:rsidR="00FE1989" w:rsidRPr="00AB32D9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TDA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5029CC74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455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6E955C06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6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2F842DE" w14:textId="77777777" w:rsidR="00FE1989" w:rsidRPr="00E31C6F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15019F">
              <w:rPr>
                <w:rFonts w:cstheme="majorBidi"/>
                <w:bCs/>
                <w:color w:val="000000"/>
                <w:sz w:val="20"/>
                <w:szCs w:val="20"/>
              </w:rPr>
              <w:t>COMB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392A460B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U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25CDF687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1450" w:type="dxa"/>
            <w:gridSpan w:val="2"/>
            <w:tcBorders>
              <w:top w:val="nil"/>
              <w:bottom w:val="nil"/>
            </w:tcBorders>
          </w:tcPr>
          <w:p w14:paraId="69776D69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785</w:t>
            </w:r>
          </w:p>
        </w:tc>
      </w:tr>
      <w:tr w:rsidR="00FE1989" w14:paraId="69DBCA5C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02F8684E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RB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0EC62B37" w14:textId="77777777" w:rsidR="00FE1989" w:rsidRPr="00AB32D9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UA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63749D45" w14:textId="77777777" w:rsidR="00FE1989" w:rsidRPr="00A55E58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A55E58">
              <w:rPr>
                <w:rFonts w:cstheme="majorBidi"/>
                <w:color w:val="000000"/>
                <w:sz w:val="20"/>
                <w:szCs w:val="20"/>
              </w:rPr>
              <w:t>0.066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0BC24B11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65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7C68D57" w14:textId="77777777" w:rsidR="00FE1989" w:rsidRPr="00E31C6F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15019F">
              <w:rPr>
                <w:rFonts w:cstheme="majorBidi"/>
                <w:bCs/>
                <w:color w:val="000000"/>
                <w:sz w:val="20"/>
                <w:szCs w:val="20"/>
              </w:rPr>
              <w:t>TD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572904FE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UAs</w:t>
            </w: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5BB15B90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1450" w:type="dxa"/>
            <w:gridSpan w:val="2"/>
            <w:tcBorders>
              <w:top w:val="nil"/>
              <w:bottom w:val="nil"/>
            </w:tcBorders>
          </w:tcPr>
          <w:p w14:paraId="3E12949B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</w:tr>
      <w:tr w:rsidR="00FE1989" w14:paraId="6FD6BE09" w14:textId="77777777" w:rsidTr="002769B0">
        <w:trPr>
          <w:gridAfter w:val="1"/>
          <w:wAfter w:w="90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2FEF1346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HA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01C334D5" w14:textId="77777777" w:rsidR="00FE1989" w:rsidRPr="00AB32D9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ATA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38CE7F09" w14:textId="77777777" w:rsidR="00FE1989" w:rsidRPr="00A55E58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/>
                <w:bCs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15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64EC43D4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536</w:t>
            </w:r>
          </w:p>
        </w:tc>
        <w:tc>
          <w:tcPr>
            <w:tcW w:w="916" w:type="dxa"/>
            <w:tcBorders>
              <w:top w:val="nil"/>
              <w:left w:val="single" w:sz="4" w:space="0" w:color="auto"/>
              <w:bottom w:val="nil"/>
            </w:tcBorders>
          </w:tcPr>
          <w:p w14:paraId="56F2F867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42305FD5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54D9551B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30A2C7C6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</w:tr>
      <w:tr w:rsidR="00FE1989" w14:paraId="41296562" w14:textId="77777777" w:rsidTr="002769B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90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1C454792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HA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28D77FE3" w14:textId="77777777" w:rsidR="00FE1989" w:rsidRPr="00AB32D9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BBA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6E51E4C1" w14:textId="77777777" w:rsidR="00FE1989" w:rsidRPr="00A55E58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bCs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56C1B048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916" w:type="dxa"/>
            <w:tcBorders>
              <w:top w:val="nil"/>
              <w:left w:val="single" w:sz="4" w:space="0" w:color="auto"/>
              <w:bottom w:val="nil"/>
            </w:tcBorders>
          </w:tcPr>
          <w:p w14:paraId="5F9490D9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6185B4BD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6173A3AE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2C5B2F11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</w:tr>
      <w:tr w:rsidR="00FE1989" w14:paraId="4186473A" w14:textId="77777777" w:rsidTr="002769B0">
        <w:trPr>
          <w:gridAfter w:val="1"/>
          <w:wAfter w:w="90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6C234202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HA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1FA825AA" w14:textId="77777777" w:rsidR="00FE1989" w:rsidRPr="00AB32D9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CCB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10B9A3A2" w14:textId="77777777" w:rsidR="00FE1989" w:rsidRPr="00A55E58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/>
                <w:bCs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3CC72C28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562</w:t>
            </w:r>
          </w:p>
        </w:tc>
        <w:tc>
          <w:tcPr>
            <w:tcW w:w="916" w:type="dxa"/>
            <w:tcBorders>
              <w:top w:val="nil"/>
              <w:left w:val="single" w:sz="4" w:space="0" w:color="auto"/>
              <w:bottom w:val="nil"/>
            </w:tcBorders>
          </w:tcPr>
          <w:p w14:paraId="3FF5DE1C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5656C15F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59453440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4EF253D1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</w:tr>
      <w:tr w:rsidR="00FE1989" w14:paraId="27ACF489" w14:textId="77777777" w:rsidTr="002769B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90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57674ECA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HA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3146899B" w14:textId="77777777" w:rsidR="00FE1989" w:rsidRPr="00AB32D9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COMB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7A19BA33" w14:textId="77777777" w:rsidR="00FE1989" w:rsidRPr="00A55E58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bCs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48092DE3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0.338</w:t>
            </w:r>
          </w:p>
        </w:tc>
        <w:tc>
          <w:tcPr>
            <w:tcW w:w="916" w:type="dxa"/>
            <w:tcBorders>
              <w:top w:val="nil"/>
              <w:left w:val="single" w:sz="4" w:space="0" w:color="auto"/>
              <w:bottom w:val="nil"/>
            </w:tcBorders>
          </w:tcPr>
          <w:p w14:paraId="233244F1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5A8BA578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3A57D738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56E84507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</w:tr>
      <w:tr w:rsidR="00FE1989" w14:paraId="6A90B533" w14:textId="77777777" w:rsidTr="002769B0">
        <w:trPr>
          <w:gridAfter w:val="1"/>
          <w:wAfter w:w="90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nil"/>
            </w:tcBorders>
          </w:tcPr>
          <w:p w14:paraId="312E0130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HAs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4CF06AF9" w14:textId="77777777" w:rsidR="00FE1989" w:rsidRPr="00AB32D9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TDAs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3E44B8CF" w14:textId="77777777" w:rsidR="00FE1989" w:rsidRPr="00A55E58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/>
                <w:bCs/>
                <w:sz w:val="20"/>
                <w:szCs w:val="20"/>
              </w:rPr>
            </w:pPr>
            <w:r w:rsidRPr="00A55E58">
              <w:rPr>
                <w:rFonts w:cstheme="majorBidi"/>
                <w:b/>
                <w:bCs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350" w:type="dxa"/>
            <w:tcBorders>
              <w:top w:val="nil"/>
              <w:bottom w:val="nil"/>
              <w:right w:val="single" w:sz="4" w:space="0" w:color="auto"/>
            </w:tcBorders>
          </w:tcPr>
          <w:p w14:paraId="6D72BBAE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916" w:type="dxa"/>
            <w:tcBorders>
              <w:top w:val="nil"/>
              <w:left w:val="single" w:sz="4" w:space="0" w:color="auto"/>
              <w:bottom w:val="nil"/>
            </w:tcBorders>
          </w:tcPr>
          <w:p w14:paraId="65970449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6D8C4AF2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3A240B5E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nil"/>
            </w:tcBorders>
          </w:tcPr>
          <w:p w14:paraId="13D4ECE4" w14:textId="77777777" w:rsidR="00FE1989" w:rsidRPr="00EF4CF4" w:rsidRDefault="00FE1989" w:rsidP="002769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</w:tr>
      <w:tr w:rsidR="00FE1989" w14:paraId="15709B4F" w14:textId="77777777" w:rsidTr="002769B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90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tcBorders>
              <w:top w:val="nil"/>
              <w:bottom w:val="single" w:sz="4" w:space="0" w:color="auto"/>
            </w:tcBorders>
          </w:tcPr>
          <w:p w14:paraId="4C846594" w14:textId="77777777" w:rsidR="00FE1989" w:rsidRPr="00E31C6F" w:rsidRDefault="00FE1989" w:rsidP="002769B0">
            <w:pPr>
              <w:spacing w:line="240" w:lineRule="auto"/>
              <w:jc w:val="left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E31C6F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HAs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</w:tcPr>
          <w:p w14:paraId="0E39C8DE" w14:textId="77777777" w:rsidR="00FE1989" w:rsidRPr="00AB32D9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AB32D9">
              <w:rPr>
                <w:rFonts w:cstheme="majorBidi"/>
                <w:color w:val="000000"/>
                <w:sz w:val="20"/>
                <w:szCs w:val="20"/>
              </w:rPr>
              <w:t>UAs</w:t>
            </w:r>
          </w:p>
        </w:tc>
        <w:tc>
          <w:tcPr>
            <w:tcW w:w="900" w:type="dxa"/>
            <w:tcBorders>
              <w:top w:val="nil"/>
              <w:bottom w:val="single" w:sz="4" w:space="0" w:color="auto"/>
            </w:tcBorders>
          </w:tcPr>
          <w:p w14:paraId="59DBA7EA" w14:textId="77777777" w:rsidR="00FE1989" w:rsidRPr="00A55E58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A55E58">
              <w:rPr>
                <w:rFonts w:cstheme="majorBidi"/>
                <w:color w:val="000000"/>
                <w:sz w:val="20"/>
                <w:szCs w:val="20"/>
              </w:rPr>
              <w:t>0.399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AC5AFD8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sz w:val="20"/>
                <w:szCs w:val="20"/>
              </w:rPr>
            </w:pPr>
            <w:r w:rsidRPr="00EF4CF4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916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CF7EAA0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single" w:sz="4" w:space="0" w:color="auto"/>
            </w:tcBorders>
          </w:tcPr>
          <w:p w14:paraId="7DF0F14F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single" w:sz="4" w:space="0" w:color="auto"/>
            </w:tcBorders>
          </w:tcPr>
          <w:p w14:paraId="1F666733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gridSpan w:val="2"/>
            <w:tcBorders>
              <w:top w:val="nil"/>
              <w:bottom w:val="single" w:sz="4" w:space="0" w:color="auto"/>
            </w:tcBorders>
          </w:tcPr>
          <w:p w14:paraId="3691E0FA" w14:textId="77777777" w:rsidR="00FE1989" w:rsidRPr="00EF4CF4" w:rsidRDefault="00FE1989" w:rsidP="002769B0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</w:p>
        </w:tc>
      </w:tr>
    </w:tbl>
    <w:p w14:paraId="1C02D9ED" w14:textId="77777777" w:rsidR="00FE1989" w:rsidRDefault="00FE1989" w:rsidP="00FE1989">
      <w:pPr>
        <w:spacing w:after="160" w:line="259" w:lineRule="auto"/>
        <w:jc w:val="left"/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br w:type="page"/>
      </w:r>
    </w:p>
    <w:p w14:paraId="346F23BA" w14:textId="09C37D41" w:rsidR="00FE1989" w:rsidRDefault="00FE1989" w:rsidP="00FE1989">
      <w:pPr>
        <w:rPr>
          <w:rFonts w:ascii="Times New Roman" w:hAnsi="Times New Roman" w:cs="Times New Roman"/>
        </w:rPr>
      </w:pPr>
      <w:r w:rsidRPr="003C0FBD">
        <w:rPr>
          <w:b/>
          <w:bCs/>
        </w:rPr>
        <w:lastRenderedPageBreak/>
        <w:t xml:space="preserve">Supplementary file </w:t>
      </w:r>
      <w:r>
        <w:rPr>
          <w:b/>
          <w:bCs/>
        </w:rPr>
        <w:t>7 B</w:t>
      </w:r>
      <w:r w:rsidRPr="00A66D61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Multiple comparisons of different ATC classes excluding AHAs and UAs</w:t>
      </w: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1417"/>
        <w:gridCol w:w="1417"/>
        <w:gridCol w:w="1141"/>
        <w:gridCol w:w="1141"/>
      </w:tblGrid>
      <w:tr w:rsidR="00FE1989" w:rsidRPr="00C07938" w14:paraId="37BF4F2F" w14:textId="77777777" w:rsidTr="00E92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single" w:sz="4" w:space="0" w:color="7F7F7F" w:themeColor="text1" w:themeTint="80"/>
            </w:tcBorders>
          </w:tcPr>
          <w:p w14:paraId="26BA6D1D" w14:textId="77777777" w:rsidR="00FE1989" w:rsidRPr="00C07938" w:rsidRDefault="00FE1989" w:rsidP="002769B0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sz w:val="20"/>
                <w:szCs w:val="20"/>
              </w:rPr>
              <w:t>ATC Group</w:t>
            </w:r>
          </w:p>
        </w:tc>
        <w:tc>
          <w:tcPr>
            <w:tcW w:w="1417" w:type="dxa"/>
            <w:tcBorders>
              <w:top w:val="single" w:sz="4" w:space="0" w:color="7F7F7F" w:themeColor="text1" w:themeTint="80"/>
            </w:tcBorders>
          </w:tcPr>
          <w:p w14:paraId="58F8C381" w14:textId="77777777" w:rsidR="00FE1989" w:rsidRPr="00C07938" w:rsidRDefault="00FE1989" w:rsidP="002769B0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sz w:val="20"/>
                <w:szCs w:val="20"/>
              </w:rPr>
              <w:t>ATC Group</w:t>
            </w:r>
          </w:p>
        </w:tc>
        <w:tc>
          <w:tcPr>
            <w:tcW w:w="1141" w:type="dxa"/>
            <w:tcBorders>
              <w:top w:val="single" w:sz="4" w:space="0" w:color="7F7F7F" w:themeColor="text1" w:themeTint="80"/>
            </w:tcBorders>
          </w:tcPr>
          <w:p w14:paraId="5A712120" w14:textId="77777777" w:rsidR="00FE1989" w:rsidRPr="00C07938" w:rsidRDefault="00FE1989" w:rsidP="002769B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sz w:val="20"/>
                <w:szCs w:val="20"/>
              </w:rPr>
              <w:t>p-value</w:t>
            </w:r>
          </w:p>
        </w:tc>
        <w:tc>
          <w:tcPr>
            <w:tcW w:w="1141" w:type="dxa"/>
            <w:tcBorders>
              <w:top w:val="single" w:sz="4" w:space="0" w:color="7F7F7F" w:themeColor="text1" w:themeTint="80"/>
            </w:tcBorders>
          </w:tcPr>
          <w:p w14:paraId="4110ACBB" w14:textId="77777777" w:rsidR="00FE1989" w:rsidRPr="00C07938" w:rsidRDefault="00FE1989" w:rsidP="002769B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sz w:val="20"/>
                <w:szCs w:val="20"/>
              </w:rPr>
              <w:t>Adj. p</w:t>
            </w:r>
          </w:p>
        </w:tc>
      </w:tr>
      <w:tr w:rsidR="00FE1989" w:rsidRPr="00C07938" w14:paraId="24616B07" w14:textId="77777777" w:rsidTr="00E92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bottom w:val="nil"/>
            </w:tcBorders>
          </w:tcPr>
          <w:p w14:paraId="414DA254" w14:textId="77777777" w:rsidR="00FE1989" w:rsidRPr="00C07938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CEIs</w:t>
            </w:r>
          </w:p>
        </w:tc>
        <w:tc>
          <w:tcPr>
            <w:tcW w:w="1417" w:type="dxa"/>
            <w:tcBorders>
              <w:bottom w:val="nil"/>
            </w:tcBorders>
          </w:tcPr>
          <w:p w14:paraId="5A594BB4" w14:textId="77777777" w:rsidR="00FE1989" w:rsidRPr="00C07938" w:rsidRDefault="00FE1989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Bs</w:t>
            </w:r>
          </w:p>
        </w:tc>
        <w:tc>
          <w:tcPr>
            <w:tcW w:w="1141" w:type="dxa"/>
            <w:tcBorders>
              <w:bottom w:val="nil"/>
            </w:tcBorders>
            <w:vAlign w:val="bottom"/>
          </w:tcPr>
          <w:p w14:paraId="2EBA1467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06</w:t>
            </w:r>
          </w:p>
        </w:tc>
        <w:tc>
          <w:tcPr>
            <w:tcW w:w="1141" w:type="dxa"/>
            <w:tcBorders>
              <w:bottom w:val="nil"/>
            </w:tcBorders>
            <w:vAlign w:val="bottom"/>
          </w:tcPr>
          <w:p w14:paraId="33AD8F5B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FE1989" w:rsidRPr="00C07938" w14:paraId="2C1A7804" w14:textId="77777777" w:rsidTr="00E92EA8">
        <w:trPr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4853C4A2" w14:textId="77777777" w:rsidR="00FE1989" w:rsidRPr="00C07938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CEI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0AB5391" w14:textId="77777777" w:rsidR="00FE1989" w:rsidRPr="00C07938" w:rsidRDefault="00FE1989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A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57B1BDE9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05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58CF847C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2</w:t>
            </w:r>
          </w:p>
        </w:tc>
      </w:tr>
      <w:tr w:rsidR="00FE1989" w:rsidRPr="00C07938" w14:paraId="2C57E8C6" w14:textId="77777777" w:rsidTr="00E92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0E7B0BAC" w14:textId="77777777" w:rsidR="00FE1989" w:rsidRPr="00C07938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CEI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17B6D46" w14:textId="77777777" w:rsidR="00FE1989" w:rsidRPr="00C07938" w:rsidRDefault="00FE1989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BA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171BDB37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24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22B59D15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FE1989" w:rsidRPr="00C07938" w14:paraId="29AB5EAD" w14:textId="77777777" w:rsidTr="00E92EA8">
        <w:trPr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4389CBF8" w14:textId="77777777" w:rsidR="00FE1989" w:rsidRPr="00C07938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CEI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862D358" w14:textId="77777777" w:rsidR="00FE1989" w:rsidRPr="00C07938" w:rsidRDefault="00FE1989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B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2252A02D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54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56D7A395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FE1989" w:rsidRPr="00C07938" w14:paraId="26309A76" w14:textId="77777777" w:rsidTr="00E92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2E5BDAA1" w14:textId="77777777" w:rsidR="00FE1989" w:rsidRPr="00C07938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CEI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4DF2CC8" w14:textId="77777777" w:rsidR="00FE1989" w:rsidRPr="00C07938" w:rsidRDefault="00FE1989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MB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50C5A369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421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491ADA2C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FE1989" w:rsidRPr="00C07938" w14:paraId="032DE80B" w14:textId="77777777" w:rsidTr="00E92EA8">
        <w:trPr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31A2577E" w14:textId="77777777" w:rsidR="00FE1989" w:rsidRPr="00C07938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CEI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3C034036" w14:textId="77777777" w:rsidR="00FE1989" w:rsidRPr="00C07938" w:rsidRDefault="00FE1989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DA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63C31D60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44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4F4AC9D6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FE1989" w:rsidRPr="00C07938" w14:paraId="66BE4C0B" w14:textId="77777777" w:rsidTr="00E92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132BA48C" w14:textId="77777777" w:rsidR="00FE1989" w:rsidRPr="00C07938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RB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C544B55" w14:textId="77777777" w:rsidR="00FE1989" w:rsidRPr="00C07938" w:rsidRDefault="00FE1989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A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18DAB667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19943B94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57</w:t>
            </w:r>
          </w:p>
        </w:tc>
      </w:tr>
      <w:tr w:rsidR="00FE1989" w:rsidRPr="00C07938" w14:paraId="303F23A5" w14:textId="77777777" w:rsidTr="00E92EA8">
        <w:trPr>
          <w:trHeight w:val="2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2D783370" w14:textId="77777777" w:rsidR="00FE1989" w:rsidRPr="00C07938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RB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75A29AC" w14:textId="77777777" w:rsidR="00FE1989" w:rsidRPr="00C07938" w:rsidRDefault="00FE1989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BA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58FDB174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494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178DA6A7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FE1989" w:rsidRPr="00C07938" w14:paraId="0C2AD213" w14:textId="77777777" w:rsidTr="00E92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014735A8" w14:textId="77777777" w:rsidR="00FE1989" w:rsidRPr="00C07938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RB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3E210CD" w14:textId="77777777" w:rsidR="00FE1989" w:rsidRPr="00C07938" w:rsidRDefault="00FE1989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B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32AB46BE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449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6FC5A3D3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FE1989" w:rsidRPr="00C07938" w14:paraId="4DAFD507" w14:textId="77777777" w:rsidTr="00E92EA8">
        <w:trPr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61C9DADF" w14:textId="77777777" w:rsidR="00FE1989" w:rsidRPr="00C07938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RB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7DE9127" w14:textId="77777777" w:rsidR="00FE1989" w:rsidRPr="00C07938" w:rsidRDefault="00FE1989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MB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50734D79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745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726FFFA8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FE1989" w:rsidRPr="00C07938" w14:paraId="279231B7" w14:textId="77777777" w:rsidTr="00E92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6D8C5744" w14:textId="77777777" w:rsidR="00FE1989" w:rsidRPr="00C07938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RB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3BFCB0DB" w14:textId="77777777" w:rsidR="00FE1989" w:rsidRPr="00C07938" w:rsidRDefault="00FE1989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DA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6819A3CA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99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3AAD5B3E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FE1989" w:rsidRPr="00C07938" w14:paraId="2ADA19A0" w14:textId="77777777" w:rsidTr="00E92EA8">
        <w:trPr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2E8A0B4E" w14:textId="77777777" w:rsidR="00FE1989" w:rsidRPr="00DA5B01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TA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0E0704E" w14:textId="77777777" w:rsidR="00FE1989" w:rsidRPr="00C07938" w:rsidRDefault="00FE1989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BA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3D40FFF5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11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01A82683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37</w:t>
            </w:r>
          </w:p>
        </w:tc>
      </w:tr>
      <w:tr w:rsidR="00FE1989" w:rsidRPr="00C07938" w14:paraId="7988A0B8" w14:textId="77777777" w:rsidTr="00E92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0C15E526" w14:textId="77777777" w:rsidR="00FE1989" w:rsidRPr="00DA5B01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TA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3F048F80" w14:textId="77777777" w:rsidR="00FE1989" w:rsidRPr="00C07938" w:rsidRDefault="00FE1989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B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2D01F589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3F354443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84</w:t>
            </w:r>
          </w:p>
        </w:tc>
      </w:tr>
      <w:tr w:rsidR="00FE1989" w:rsidRPr="00C07938" w14:paraId="0B606B01" w14:textId="77777777" w:rsidTr="00E92EA8">
        <w:trPr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098A9FA5" w14:textId="77777777" w:rsidR="00FE1989" w:rsidRPr="00DA5B01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TA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61B2687" w14:textId="77777777" w:rsidR="00FE1989" w:rsidRPr="00C07938" w:rsidRDefault="00FE1989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MB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7AA1DB9C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11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2E72F652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35</w:t>
            </w:r>
          </w:p>
        </w:tc>
      </w:tr>
      <w:tr w:rsidR="00FE1989" w:rsidRPr="00C07938" w14:paraId="58B14562" w14:textId="77777777" w:rsidTr="00E92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0CF5B638" w14:textId="77777777" w:rsidR="00FE1989" w:rsidRPr="00DA5B01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TA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95C464E" w14:textId="77777777" w:rsidR="00FE1989" w:rsidRPr="00C07938" w:rsidRDefault="00FE1989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DA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7401EE82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0927D8B5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42</w:t>
            </w:r>
          </w:p>
        </w:tc>
      </w:tr>
      <w:tr w:rsidR="00FE1989" w:rsidRPr="00C07938" w14:paraId="3AAF8BED" w14:textId="77777777" w:rsidTr="00E92EA8">
        <w:trPr>
          <w:trHeight w:val="2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23BFB232" w14:textId="77777777" w:rsidR="00FE1989" w:rsidRPr="00DA5B01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BBA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C23E9BB" w14:textId="77777777" w:rsidR="00FE1989" w:rsidRPr="00C07938" w:rsidRDefault="00FE1989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B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58CA5BEF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6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6635D815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FE1989" w:rsidRPr="00C07938" w14:paraId="4AB3DC56" w14:textId="77777777" w:rsidTr="00E92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7B97C4F5" w14:textId="77777777" w:rsidR="00FE1989" w:rsidRPr="00DA5B01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BBA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86BDE3F" w14:textId="77777777" w:rsidR="00FE1989" w:rsidRPr="00C07938" w:rsidRDefault="00FE1989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MB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2D39D873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495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1F318B25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FE1989" w:rsidRPr="00C07938" w14:paraId="0669E19F" w14:textId="77777777" w:rsidTr="00E92EA8">
        <w:trPr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7118BD89" w14:textId="77777777" w:rsidR="00FE1989" w:rsidRPr="00DA5B01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BBA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D2C18FE" w14:textId="77777777" w:rsidR="00FE1989" w:rsidRPr="00C07938" w:rsidRDefault="00FE1989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DA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7FC7BB96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702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2C74583D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FE1989" w:rsidRPr="00C07938" w14:paraId="65759C87" w14:textId="77777777" w:rsidTr="00E92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270152DA" w14:textId="77777777" w:rsidR="00FE1989" w:rsidRPr="00DA5B01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CCB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8D4309C" w14:textId="77777777" w:rsidR="00FE1989" w:rsidRPr="00C07938" w:rsidRDefault="00FE1989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MB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7F59D272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704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33EB5055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FE1989" w:rsidRPr="00C07938" w14:paraId="32B94BF7" w14:textId="77777777" w:rsidTr="00E92EA8">
        <w:trPr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nil"/>
            </w:tcBorders>
          </w:tcPr>
          <w:p w14:paraId="6C02C41A" w14:textId="77777777" w:rsidR="00FE1989" w:rsidRPr="00DA5B01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CCBs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12A0A36" w14:textId="77777777" w:rsidR="00FE1989" w:rsidRPr="00C07938" w:rsidRDefault="00FE1989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DA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04D6A1B2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637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bottom"/>
          </w:tcPr>
          <w:p w14:paraId="3905E89B" w14:textId="77777777" w:rsidR="00FE1989" w:rsidRPr="00DA5B01" w:rsidRDefault="00FE1989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FE1989" w:rsidRPr="00C07938" w14:paraId="242DB865" w14:textId="77777777" w:rsidTr="00E92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tcBorders>
              <w:top w:val="nil"/>
              <w:bottom w:val="single" w:sz="4" w:space="0" w:color="auto"/>
            </w:tcBorders>
          </w:tcPr>
          <w:p w14:paraId="09A40B6A" w14:textId="77777777" w:rsidR="00FE1989" w:rsidRPr="00DA5B01" w:rsidRDefault="00FE1989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COMBs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</w:tcPr>
          <w:p w14:paraId="75569C53" w14:textId="77777777" w:rsidR="00FE1989" w:rsidRPr="00C07938" w:rsidRDefault="00FE1989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793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DAs</w:t>
            </w:r>
          </w:p>
        </w:tc>
        <w:tc>
          <w:tcPr>
            <w:tcW w:w="1141" w:type="dxa"/>
            <w:tcBorders>
              <w:top w:val="nil"/>
              <w:bottom w:val="single" w:sz="4" w:space="0" w:color="auto"/>
            </w:tcBorders>
            <w:vAlign w:val="bottom"/>
          </w:tcPr>
          <w:p w14:paraId="16B80C8C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723</w:t>
            </w:r>
          </w:p>
        </w:tc>
        <w:tc>
          <w:tcPr>
            <w:tcW w:w="1141" w:type="dxa"/>
            <w:tcBorders>
              <w:top w:val="nil"/>
              <w:bottom w:val="single" w:sz="4" w:space="0" w:color="auto"/>
            </w:tcBorders>
            <w:vAlign w:val="bottom"/>
          </w:tcPr>
          <w:p w14:paraId="2DC61C05" w14:textId="77777777" w:rsidR="00FE1989" w:rsidRPr="00DA5B01" w:rsidRDefault="00FE1989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</w:tbl>
    <w:p w14:paraId="7117304B" w14:textId="1A1FC77B" w:rsidR="00544CD5" w:rsidRDefault="00544CD5" w:rsidP="00FE1989">
      <w:pPr>
        <w:spacing w:after="160" w:line="259" w:lineRule="auto"/>
        <w:jc w:val="left"/>
      </w:pPr>
    </w:p>
    <w:sectPr w:rsidR="00544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bW0ANGGQK6SjlJwanFxZn4eSIFhLQBBq3/0LAAAAA=="/>
  </w:docVars>
  <w:rsids>
    <w:rsidRoot w:val="00FE1989"/>
    <w:rsid w:val="00544CD5"/>
    <w:rsid w:val="00E92EA8"/>
    <w:rsid w:val="00F016E0"/>
    <w:rsid w:val="00FE1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3F3F9"/>
  <w15:chartTrackingRefBased/>
  <w15:docId w15:val="{C50853E1-84CA-4E9A-A621-5BFACA0A7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989"/>
    <w:pPr>
      <w:spacing w:after="0" w:line="480" w:lineRule="auto"/>
      <w:jc w:val="both"/>
    </w:pPr>
    <w:rPr>
      <w:rFonts w:asciiTheme="majorBidi" w:eastAsiaTheme="minorEastAsia" w:hAnsiTheme="majorBidi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FE1989"/>
    <w:pPr>
      <w:spacing w:after="0" w:line="240" w:lineRule="auto"/>
    </w:pPr>
    <w:rPr>
      <w:rFonts w:eastAsiaTheme="minorEastAsia"/>
      <w:sz w:val="24"/>
      <w:szCs w:val="24"/>
      <w:lang w:eastAsia="zh-C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6</Words>
  <Characters>1348</Characters>
  <Application>Microsoft Office Word</Application>
  <DocSecurity>0</DocSecurity>
  <Lines>11</Lines>
  <Paragraphs>3</Paragraphs>
  <ScaleCrop>false</ScaleCrop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Jaberi-Douraki</dc:creator>
  <cp:keywords/>
  <dc:description/>
  <cp:lastModifiedBy>Xuan</cp:lastModifiedBy>
  <cp:revision>2</cp:revision>
  <dcterms:created xsi:type="dcterms:W3CDTF">2021-11-08T14:39:00Z</dcterms:created>
  <dcterms:modified xsi:type="dcterms:W3CDTF">2021-12-06T19:19:00Z</dcterms:modified>
</cp:coreProperties>
</file>